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0292FA" w14:textId="34359D54" w:rsidR="007C5460" w:rsidRDefault="007C5460" w:rsidP="00251EF8">
      <w:pPr>
        <w:spacing w:after="0" w:line="240" w:lineRule="auto"/>
        <w:rPr>
          <w:rFonts w:ascii="Literata" w:hAnsi="Literata" w:cs="Times New Roman"/>
          <w:sz w:val="20"/>
          <w:szCs w:val="20"/>
        </w:rPr>
      </w:pPr>
    </w:p>
    <w:p w14:paraId="07E16667" w14:textId="77777777" w:rsidR="00A179BA" w:rsidRDefault="00A179BA" w:rsidP="00251EF8">
      <w:pPr>
        <w:spacing w:after="0" w:line="240" w:lineRule="auto"/>
        <w:rPr>
          <w:rFonts w:ascii="Literata" w:hAnsi="Literata" w:cs="Times New Roman"/>
          <w:sz w:val="20"/>
          <w:szCs w:val="20"/>
        </w:rPr>
      </w:pPr>
    </w:p>
    <w:p w14:paraId="350A9E8D" w14:textId="77777777" w:rsidR="00270E76" w:rsidRDefault="00270E76" w:rsidP="00251EF8">
      <w:pPr>
        <w:spacing w:after="0" w:line="240" w:lineRule="auto"/>
        <w:rPr>
          <w:rFonts w:ascii="Literata" w:hAnsi="Literata" w:cs="Times New Roman"/>
          <w:sz w:val="20"/>
          <w:szCs w:val="20"/>
        </w:rPr>
      </w:pPr>
    </w:p>
    <w:p w14:paraId="539AA865" w14:textId="77777777" w:rsidR="007C5460" w:rsidRDefault="007C5460" w:rsidP="00251EF8">
      <w:pPr>
        <w:spacing w:after="0" w:line="240" w:lineRule="auto"/>
        <w:rPr>
          <w:rFonts w:ascii="Literata" w:hAnsi="Literata" w:cs="Times New Roman"/>
          <w:sz w:val="20"/>
          <w:szCs w:val="20"/>
        </w:rPr>
      </w:pPr>
    </w:p>
    <w:p w14:paraId="015DD574" w14:textId="47FEE696" w:rsidR="0058480F" w:rsidRPr="007C5460" w:rsidRDefault="00697F1F" w:rsidP="00251EF8">
      <w:pPr>
        <w:spacing w:after="0" w:line="240" w:lineRule="auto"/>
        <w:rPr>
          <w:rFonts w:ascii="Literata" w:hAnsi="Literata" w:cs="Times New Roman"/>
          <w:sz w:val="20"/>
          <w:szCs w:val="20"/>
        </w:rPr>
      </w:pPr>
      <w:r>
        <w:rPr>
          <w:rFonts w:ascii="Literata" w:hAnsi="Literata" w:cs="Times New Roman"/>
          <w:sz w:val="20"/>
          <w:szCs w:val="20"/>
        </w:rPr>
        <w:t>Month Day, Year</w:t>
      </w:r>
    </w:p>
    <w:p w14:paraId="21F7E0E4" w14:textId="77777777" w:rsidR="00251EF8" w:rsidRPr="007C5460" w:rsidRDefault="00251EF8" w:rsidP="00251EF8">
      <w:pPr>
        <w:spacing w:after="0" w:line="240" w:lineRule="auto"/>
        <w:rPr>
          <w:rFonts w:ascii="Literata" w:hAnsi="Literata" w:cs="Times New Roman"/>
          <w:sz w:val="20"/>
          <w:szCs w:val="20"/>
        </w:rPr>
      </w:pPr>
    </w:p>
    <w:p w14:paraId="7530DC26" w14:textId="6EA145AB" w:rsidR="0085449F" w:rsidRPr="007C5460" w:rsidRDefault="00697F1F" w:rsidP="00251EF8">
      <w:pPr>
        <w:spacing w:after="0" w:line="240" w:lineRule="auto"/>
        <w:contextualSpacing/>
        <w:rPr>
          <w:rFonts w:ascii="Literata" w:hAnsi="Literata" w:cs="Times New Roman"/>
          <w:sz w:val="20"/>
          <w:szCs w:val="20"/>
        </w:rPr>
      </w:pPr>
      <w:r>
        <w:rPr>
          <w:rFonts w:ascii="Literata" w:hAnsi="Literata" w:cs="Times New Roman"/>
          <w:sz w:val="20"/>
          <w:szCs w:val="20"/>
        </w:rPr>
        <w:t>Title First Name Last name</w:t>
      </w:r>
    </w:p>
    <w:p w14:paraId="2AE68DE6" w14:textId="69666082" w:rsidR="008B05C3" w:rsidRDefault="00697F1F" w:rsidP="00251EF8">
      <w:pPr>
        <w:spacing w:after="0" w:line="240" w:lineRule="auto"/>
        <w:contextualSpacing/>
        <w:rPr>
          <w:rFonts w:ascii="Literata" w:hAnsi="Literata" w:cs="Times New Roman"/>
          <w:sz w:val="20"/>
          <w:szCs w:val="20"/>
        </w:rPr>
      </w:pPr>
      <w:r>
        <w:rPr>
          <w:rFonts w:ascii="Literata" w:hAnsi="Literata" w:cs="Times New Roman"/>
          <w:sz w:val="20"/>
          <w:szCs w:val="20"/>
        </w:rPr>
        <w:t>Address Line 1</w:t>
      </w:r>
    </w:p>
    <w:p w14:paraId="17914EFE" w14:textId="4A78F724" w:rsidR="00697F1F" w:rsidRDefault="00697F1F" w:rsidP="00251EF8">
      <w:pPr>
        <w:spacing w:after="0" w:line="240" w:lineRule="auto"/>
        <w:contextualSpacing/>
        <w:rPr>
          <w:rFonts w:ascii="Literata" w:hAnsi="Literata" w:cs="Times New Roman"/>
          <w:sz w:val="20"/>
          <w:szCs w:val="20"/>
        </w:rPr>
      </w:pPr>
      <w:r>
        <w:rPr>
          <w:rFonts w:ascii="Literata" w:hAnsi="Literata" w:cs="Times New Roman"/>
          <w:sz w:val="20"/>
          <w:szCs w:val="20"/>
        </w:rPr>
        <w:t>Address Line 2</w:t>
      </w:r>
    </w:p>
    <w:p w14:paraId="1DADFEA4" w14:textId="0D12330D" w:rsidR="00697F1F" w:rsidRPr="007C5460" w:rsidRDefault="00697F1F" w:rsidP="00251EF8">
      <w:pPr>
        <w:spacing w:after="0" w:line="240" w:lineRule="auto"/>
        <w:contextualSpacing/>
        <w:rPr>
          <w:rFonts w:ascii="Literata" w:hAnsi="Literata" w:cs="Times New Roman"/>
          <w:sz w:val="20"/>
          <w:szCs w:val="20"/>
        </w:rPr>
      </w:pPr>
      <w:r>
        <w:rPr>
          <w:rFonts w:ascii="Literata" w:hAnsi="Literata" w:cs="Times New Roman"/>
          <w:sz w:val="20"/>
          <w:szCs w:val="20"/>
        </w:rPr>
        <w:t>City, State Zip</w:t>
      </w:r>
    </w:p>
    <w:p w14:paraId="7DFF9111" w14:textId="47476049" w:rsidR="008B05C3" w:rsidRPr="007C5460" w:rsidRDefault="008B05C3" w:rsidP="00251EF8">
      <w:pPr>
        <w:spacing w:after="0" w:line="240" w:lineRule="auto"/>
        <w:contextualSpacing/>
        <w:rPr>
          <w:rFonts w:ascii="Literata" w:hAnsi="Literata" w:cs="Times New Roman"/>
          <w:sz w:val="20"/>
          <w:szCs w:val="20"/>
        </w:rPr>
      </w:pPr>
    </w:p>
    <w:p w14:paraId="0B24DA0F" w14:textId="77777777" w:rsidR="008B05C3" w:rsidRPr="007C5460" w:rsidRDefault="008B05C3" w:rsidP="00251EF8">
      <w:pPr>
        <w:spacing w:after="0" w:line="240" w:lineRule="auto"/>
        <w:contextualSpacing/>
        <w:rPr>
          <w:rFonts w:ascii="Literata" w:hAnsi="Literata" w:cs="Times New Roman"/>
          <w:sz w:val="20"/>
          <w:szCs w:val="20"/>
        </w:rPr>
      </w:pPr>
    </w:p>
    <w:p w14:paraId="1C335CBD" w14:textId="58BA7A85" w:rsidR="005D526C" w:rsidRPr="007C5460" w:rsidRDefault="0058480F" w:rsidP="00251EF8">
      <w:pPr>
        <w:spacing w:after="0" w:line="240" w:lineRule="auto"/>
        <w:contextualSpacing/>
        <w:rPr>
          <w:rFonts w:ascii="Literata" w:hAnsi="Literata" w:cs="Times New Roman"/>
          <w:sz w:val="20"/>
          <w:szCs w:val="20"/>
        </w:rPr>
      </w:pPr>
      <w:r w:rsidRPr="007C5460">
        <w:rPr>
          <w:rFonts w:ascii="Literata" w:hAnsi="Literata" w:cs="Times New Roman"/>
          <w:sz w:val="20"/>
          <w:szCs w:val="20"/>
        </w:rPr>
        <w:t>Dear</w:t>
      </w:r>
      <w:r w:rsidR="001800A6" w:rsidRPr="007C5460">
        <w:rPr>
          <w:rFonts w:ascii="Literata" w:hAnsi="Literata" w:cs="Times New Roman"/>
          <w:noProof/>
          <w:sz w:val="20"/>
          <w:szCs w:val="20"/>
        </w:rPr>
        <w:t xml:space="preserve"> </w:t>
      </w:r>
      <w:r w:rsidR="00697F1F" w:rsidRPr="00464786">
        <w:rPr>
          <w:rFonts w:ascii="Literata" w:hAnsi="Literata" w:cs="Times New Roman"/>
          <w:noProof/>
          <w:sz w:val="20"/>
          <w:szCs w:val="20"/>
          <w:highlight w:val="yellow"/>
        </w:rPr>
        <w:t>First Name</w:t>
      </w:r>
      <w:r w:rsidR="0085449F" w:rsidRPr="007C5460">
        <w:rPr>
          <w:rFonts w:ascii="Literata" w:hAnsi="Literata" w:cs="Times New Roman"/>
          <w:noProof/>
          <w:sz w:val="20"/>
          <w:szCs w:val="20"/>
        </w:rPr>
        <w:t xml:space="preserve">, </w:t>
      </w:r>
      <w:r w:rsidRPr="007C5460">
        <w:rPr>
          <w:rFonts w:ascii="Literata" w:hAnsi="Literata" w:cs="Times New Roman"/>
          <w:sz w:val="20"/>
          <w:szCs w:val="20"/>
        </w:rPr>
        <w:t xml:space="preserve">  </w:t>
      </w:r>
    </w:p>
    <w:p w14:paraId="79796DF0" w14:textId="5857EDE0" w:rsidR="0058480F" w:rsidRPr="007C5460" w:rsidRDefault="0058480F" w:rsidP="00251EF8">
      <w:pPr>
        <w:spacing w:after="0" w:line="240" w:lineRule="auto"/>
        <w:contextualSpacing/>
        <w:rPr>
          <w:rFonts w:ascii="Literata" w:hAnsi="Literata" w:cs="Times New Roman"/>
          <w:sz w:val="20"/>
          <w:szCs w:val="20"/>
        </w:rPr>
      </w:pPr>
      <w:r w:rsidRPr="007C5460">
        <w:rPr>
          <w:rFonts w:ascii="Literata" w:hAnsi="Literata" w:cs="Times New Roman"/>
          <w:sz w:val="20"/>
          <w:szCs w:val="20"/>
        </w:rPr>
        <w:t xml:space="preserve">                                                                                  </w:t>
      </w:r>
    </w:p>
    <w:p w14:paraId="427B81A1" w14:textId="0952806F" w:rsidR="0058480F" w:rsidRPr="007C5460" w:rsidRDefault="0058480F" w:rsidP="00251EF8">
      <w:pPr>
        <w:spacing w:after="0" w:line="240" w:lineRule="auto"/>
        <w:contextualSpacing/>
        <w:rPr>
          <w:rFonts w:ascii="Literata" w:hAnsi="Literata" w:cs="Times New Roman"/>
          <w:sz w:val="20"/>
          <w:szCs w:val="20"/>
        </w:rPr>
      </w:pPr>
      <w:r w:rsidRPr="007C5460">
        <w:rPr>
          <w:rFonts w:ascii="Literata" w:hAnsi="Literata" w:cs="Times New Roman"/>
          <w:sz w:val="20"/>
          <w:szCs w:val="20"/>
        </w:rPr>
        <w:t xml:space="preserve">Welcome </w:t>
      </w:r>
      <w:r w:rsidR="00697F1F">
        <w:rPr>
          <w:rFonts w:ascii="Literata" w:hAnsi="Literata" w:cs="Times New Roman"/>
          <w:sz w:val="20"/>
          <w:szCs w:val="20"/>
        </w:rPr>
        <w:t>to the Navy League!</w:t>
      </w:r>
      <w:r w:rsidRPr="007C5460">
        <w:rPr>
          <w:rFonts w:ascii="Literata" w:hAnsi="Literata" w:cs="Times New Roman"/>
          <w:sz w:val="20"/>
          <w:szCs w:val="20"/>
        </w:rPr>
        <w:t xml:space="preserve"> We are excited </w:t>
      </w:r>
      <w:r w:rsidR="00592EBA" w:rsidRPr="007C5460">
        <w:rPr>
          <w:rFonts w:ascii="Literata" w:hAnsi="Literata" w:cs="Times New Roman"/>
          <w:sz w:val="20"/>
          <w:szCs w:val="20"/>
        </w:rPr>
        <w:t>to have you as</w:t>
      </w:r>
      <w:r w:rsidR="00AC46EA">
        <w:rPr>
          <w:rFonts w:ascii="Literata" w:hAnsi="Literata" w:cs="Times New Roman"/>
          <w:sz w:val="20"/>
          <w:szCs w:val="20"/>
        </w:rPr>
        <w:t xml:space="preserve"> a member</w:t>
      </w:r>
      <w:r w:rsidR="00592EBA" w:rsidRPr="007C5460">
        <w:rPr>
          <w:rFonts w:ascii="Literata" w:hAnsi="Literata" w:cs="Times New Roman"/>
          <w:sz w:val="20"/>
          <w:szCs w:val="20"/>
        </w:rPr>
        <w:t xml:space="preserve"> of the </w:t>
      </w:r>
      <w:r w:rsidR="00697F1F" w:rsidRPr="00464786">
        <w:rPr>
          <w:rFonts w:ascii="Literata" w:hAnsi="Literata" w:cs="Times New Roman"/>
          <w:sz w:val="20"/>
          <w:szCs w:val="20"/>
          <w:highlight w:val="yellow"/>
        </w:rPr>
        <w:t>Council Name</w:t>
      </w:r>
      <w:r w:rsidR="00AC46EA">
        <w:rPr>
          <w:rFonts w:ascii="Literata" w:hAnsi="Literata" w:cs="Times New Roman"/>
          <w:sz w:val="20"/>
          <w:szCs w:val="20"/>
        </w:rPr>
        <w:t>.</w:t>
      </w:r>
      <w:r w:rsidR="00592EBA" w:rsidRPr="007C5460">
        <w:rPr>
          <w:rFonts w:ascii="Literata" w:hAnsi="Literata" w:cs="Times New Roman"/>
          <w:sz w:val="20"/>
          <w:szCs w:val="20"/>
        </w:rPr>
        <w:t xml:space="preserve"> </w:t>
      </w:r>
      <w:r w:rsidR="00832F14">
        <w:rPr>
          <w:rFonts w:ascii="Literata" w:hAnsi="Literata" w:cs="Times New Roman"/>
          <w:sz w:val="20"/>
          <w:szCs w:val="20"/>
        </w:rPr>
        <w:t xml:space="preserve"> </w:t>
      </w:r>
      <w:r w:rsidR="00AC46EA">
        <w:rPr>
          <w:rFonts w:ascii="Literata" w:hAnsi="Literata" w:cs="Times New Roman"/>
          <w:sz w:val="20"/>
          <w:szCs w:val="20"/>
        </w:rPr>
        <w:t>With y</w:t>
      </w:r>
      <w:r w:rsidR="00832F14">
        <w:rPr>
          <w:rFonts w:ascii="Literata" w:hAnsi="Literata" w:cs="Times New Roman"/>
          <w:sz w:val="20"/>
          <w:szCs w:val="20"/>
        </w:rPr>
        <w:t xml:space="preserve">our membership in Navy League, you will help support your </w:t>
      </w:r>
      <w:r w:rsidR="006F3F36">
        <w:rPr>
          <w:rFonts w:ascii="Literata" w:hAnsi="Literata" w:cs="Times New Roman"/>
          <w:sz w:val="20"/>
          <w:szCs w:val="20"/>
        </w:rPr>
        <w:t>local sea service community.</w:t>
      </w:r>
    </w:p>
    <w:p w14:paraId="521638C2" w14:textId="319AB2A9" w:rsidR="00493DDB" w:rsidRPr="007C5460" w:rsidRDefault="00493DDB" w:rsidP="00251EF8">
      <w:pPr>
        <w:spacing w:after="0" w:line="240" w:lineRule="auto"/>
        <w:contextualSpacing/>
        <w:rPr>
          <w:rFonts w:ascii="Literata" w:hAnsi="Literata" w:cs="Times New Roman"/>
          <w:sz w:val="20"/>
          <w:szCs w:val="20"/>
        </w:rPr>
      </w:pPr>
    </w:p>
    <w:p w14:paraId="1728D7A1" w14:textId="4CAF1708" w:rsidR="0058480F" w:rsidRPr="007C5460" w:rsidRDefault="0058480F" w:rsidP="00251EF8">
      <w:pPr>
        <w:spacing w:after="0" w:line="240" w:lineRule="auto"/>
        <w:contextualSpacing/>
        <w:rPr>
          <w:rFonts w:ascii="Literata" w:hAnsi="Literata" w:cs="Times New Roman"/>
          <w:sz w:val="20"/>
          <w:szCs w:val="20"/>
        </w:rPr>
      </w:pPr>
      <w:r w:rsidRPr="007C5460">
        <w:rPr>
          <w:rFonts w:ascii="Literata" w:hAnsi="Literata" w:cs="Times New Roman"/>
          <w:sz w:val="20"/>
          <w:szCs w:val="20"/>
        </w:rPr>
        <w:t xml:space="preserve">Through your membership, you </w:t>
      </w:r>
      <w:r w:rsidR="00464786">
        <w:rPr>
          <w:rFonts w:ascii="Literata" w:hAnsi="Literata" w:cs="Times New Roman"/>
          <w:sz w:val="20"/>
          <w:szCs w:val="20"/>
        </w:rPr>
        <w:t>can</w:t>
      </w:r>
      <w:r w:rsidRPr="007C5460">
        <w:rPr>
          <w:rFonts w:ascii="Literata" w:hAnsi="Literata" w:cs="Times New Roman"/>
          <w:sz w:val="20"/>
          <w:szCs w:val="20"/>
        </w:rPr>
        <w:t>:</w:t>
      </w:r>
    </w:p>
    <w:p w14:paraId="14E502AC" w14:textId="6F6AF13F" w:rsidR="005D526C" w:rsidRPr="007C5460" w:rsidRDefault="005D526C" w:rsidP="00251EF8">
      <w:pPr>
        <w:spacing w:after="0" w:line="240" w:lineRule="auto"/>
        <w:contextualSpacing/>
        <w:rPr>
          <w:rFonts w:ascii="Literata" w:hAnsi="Literata" w:cs="Times New Roman"/>
          <w:sz w:val="20"/>
          <w:szCs w:val="20"/>
        </w:rPr>
      </w:pPr>
    </w:p>
    <w:p w14:paraId="30A44964" w14:textId="3B32FD66" w:rsidR="0058480F" w:rsidRPr="00464786" w:rsidRDefault="0058480F" w:rsidP="00464786">
      <w:pPr>
        <w:pStyle w:val="ListParagraph"/>
        <w:numPr>
          <w:ilvl w:val="0"/>
          <w:numId w:val="2"/>
        </w:numPr>
        <w:spacing w:after="0" w:line="240" w:lineRule="auto"/>
        <w:rPr>
          <w:rFonts w:ascii="Literata" w:hAnsi="Literata" w:cs="Times New Roman"/>
          <w:sz w:val="20"/>
          <w:szCs w:val="20"/>
        </w:rPr>
      </w:pPr>
      <w:r w:rsidRPr="00464786">
        <w:rPr>
          <w:rFonts w:ascii="Literata" w:hAnsi="Literata" w:cs="Times New Roman"/>
          <w:b/>
          <w:sz w:val="20"/>
          <w:szCs w:val="20"/>
        </w:rPr>
        <w:t>Connect</w:t>
      </w:r>
      <w:r w:rsidRPr="00464786">
        <w:rPr>
          <w:rFonts w:ascii="Literata" w:hAnsi="Literata" w:cs="Times New Roman"/>
          <w:sz w:val="20"/>
          <w:szCs w:val="20"/>
        </w:rPr>
        <w:t xml:space="preserve"> with fellow Navy Leaguers </w:t>
      </w:r>
      <w:r w:rsidR="00592EBA" w:rsidRPr="00464786">
        <w:rPr>
          <w:rFonts w:ascii="Literata" w:hAnsi="Literata" w:cs="Times New Roman"/>
          <w:sz w:val="20"/>
          <w:szCs w:val="20"/>
        </w:rPr>
        <w:t xml:space="preserve">and sea service </w:t>
      </w:r>
      <w:proofErr w:type="gramStart"/>
      <w:r w:rsidR="00592EBA" w:rsidRPr="00464786">
        <w:rPr>
          <w:rFonts w:ascii="Literata" w:hAnsi="Literata" w:cs="Times New Roman"/>
          <w:sz w:val="20"/>
          <w:szCs w:val="20"/>
        </w:rPr>
        <w:t>members</w:t>
      </w:r>
      <w:proofErr w:type="gramEnd"/>
    </w:p>
    <w:p w14:paraId="29A0510E" w14:textId="367F3992" w:rsidR="0058480F" w:rsidRPr="00464786" w:rsidRDefault="0058480F" w:rsidP="00464786">
      <w:pPr>
        <w:pStyle w:val="ListParagraph"/>
        <w:numPr>
          <w:ilvl w:val="0"/>
          <w:numId w:val="2"/>
        </w:numPr>
        <w:spacing w:after="0" w:line="240" w:lineRule="auto"/>
        <w:rPr>
          <w:rFonts w:ascii="Literata" w:hAnsi="Literata" w:cs="Times New Roman"/>
          <w:sz w:val="20"/>
          <w:szCs w:val="20"/>
        </w:rPr>
      </w:pPr>
      <w:r w:rsidRPr="00464786">
        <w:rPr>
          <w:rFonts w:ascii="Literata" w:hAnsi="Literata" w:cs="Times New Roman"/>
          <w:b/>
          <w:sz w:val="20"/>
          <w:szCs w:val="20"/>
        </w:rPr>
        <w:t>Stay informed</w:t>
      </w:r>
      <w:r w:rsidRPr="00464786">
        <w:rPr>
          <w:rFonts w:ascii="Literata" w:hAnsi="Literata" w:cs="Times New Roman"/>
          <w:sz w:val="20"/>
          <w:szCs w:val="20"/>
        </w:rPr>
        <w:t xml:space="preserve"> </w:t>
      </w:r>
      <w:r w:rsidR="00E01F7F">
        <w:rPr>
          <w:rFonts w:ascii="Literata" w:hAnsi="Literata" w:cs="Times New Roman"/>
          <w:sz w:val="20"/>
          <w:szCs w:val="20"/>
        </w:rPr>
        <w:t xml:space="preserve">through weekly and monthly newsletters and </w:t>
      </w:r>
      <w:proofErr w:type="gramStart"/>
      <w:r w:rsidR="00E01F7F">
        <w:rPr>
          <w:rFonts w:ascii="Literata" w:hAnsi="Literata" w:cs="Times New Roman"/>
          <w:sz w:val="20"/>
          <w:szCs w:val="20"/>
        </w:rPr>
        <w:t>emails</w:t>
      </w:r>
      <w:proofErr w:type="gramEnd"/>
    </w:p>
    <w:p w14:paraId="37B41E62" w14:textId="2BC50E20" w:rsidR="00251EF8" w:rsidRPr="00464786" w:rsidRDefault="0058480F" w:rsidP="00464786">
      <w:pPr>
        <w:pStyle w:val="ListParagraph"/>
        <w:numPr>
          <w:ilvl w:val="0"/>
          <w:numId w:val="2"/>
        </w:numPr>
        <w:spacing w:after="0" w:line="240" w:lineRule="auto"/>
        <w:rPr>
          <w:rFonts w:ascii="Literata" w:hAnsi="Literata" w:cs="Times New Roman"/>
          <w:sz w:val="20"/>
          <w:szCs w:val="20"/>
        </w:rPr>
      </w:pPr>
      <w:r w:rsidRPr="00464786">
        <w:rPr>
          <w:rFonts w:ascii="Literata" w:hAnsi="Literata" w:cs="Times New Roman"/>
          <w:b/>
          <w:sz w:val="20"/>
          <w:szCs w:val="20"/>
        </w:rPr>
        <w:t>Support</w:t>
      </w:r>
      <w:r w:rsidRPr="00464786">
        <w:rPr>
          <w:rFonts w:ascii="Literata" w:hAnsi="Literata" w:cs="Times New Roman"/>
          <w:sz w:val="20"/>
          <w:szCs w:val="20"/>
        </w:rPr>
        <w:t xml:space="preserve"> youth in NJROTC and Sea Cadet programs </w:t>
      </w:r>
    </w:p>
    <w:p w14:paraId="37255BF7" w14:textId="6D2C60CE" w:rsidR="003E1E8F" w:rsidRPr="00464786" w:rsidRDefault="003E1E8F" w:rsidP="00464786">
      <w:pPr>
        <w:pStyle w:val="ListParagraph"/>
        <w:numPr>
          <w:ilvl w:val="0"/>
          <w:numId w:val="2"/>
        </w:numPr>
        <w:spacing w:after="0" w:line="240" w:lineRule="auto"/>
        <w:rPr>
          <w:rFonts w:ascii="Literata" w:hAnsi="Literata" w:cs="Times New Roman"/>
          <w:sz w:val="20"/>
          <w:szCs w:val="20"/>
        </w:rPr>
      </w:pPr>
      <w:r w:rsidRPr="00464786">
        <w:rPr>
          <w:rFonts w:ascii="Literata" w:hAnsi="Literata" w:cs="Times New Roman"/>
          <w:b/>
          <w:sz w:val="20"/>
          <w:szCs w:val="20"/>
        </w:rPr>
        <w:t xml:space="preserve">Speak up </w:t>
      </w:r>
      <w:r w:rsidRPr="00464786">
        <w:rPr>
          <w:rFonts w:ascii="Literata" w:hAnsi="Literata" w:cs="Times New Roman"/>
          <w:sz w:val="20"/>
          <w:szCs w:val="20"/>
        </w:rPr>
        <w:t xml:space="preserve">for the 4 sea </w:t>
      </w:r>
      <w:proofErr w:type="gramStart"/>
      <w:r w:rsidRPr="00464786">
        <w:rPr>
          <w:rFonts w:ascii="Literata" w:hAnsi="Literata" w:cs="Times New Roman"/>
          <w:sz w:val="20"/>
          <w:szCs w:val="20"/>
        </w:rPr>
        <w:t>services</w:t>
      </w:r>
      <w:proofErr w:type="gramEnd"/>
    </w:p>
    <w:p w14:paraId="24FB76FE" w14:textId="4F70CFCE" w:rsidR="005D526C" w:rsidRPr="00464786" w:rsidRDefault="00251EF8" w:rsidP="00464786">
      <w:pPr>
        <w:pStyle w:val="ListParagraph"/>
        <w:numPr>
          <w:ilvl w:val="0"/>
          <w:numId w:val="2"/>
        </w:numPr>
        <w:spacing w:after="0" w:line="240" w:lineRule="auto"/>
        <w:rPr>
          <w:rFonts w:ascii="Literata" w:hAnsi="Literata" w:cs="Times New Roman"/>
          <w:sz w:val="20"/>
          <w:szCs w:val="20"/>
        </w:rPr>
      </w:pPr>
      <w:r w:rsidRPr="00464786">
        <w:rPr>
          <w:rFonts w:ascii="Literata" w:hAnsi="Literata" w:cs="Times New Roman"/>
          <w:b/>
          <w:sz w:val="20"/>
          <w:szCs w:val="20"/>
        </w:rPr>
        <w:t>Save money</w:t>
      </w:r>
      <w:r w:rsidR="00E01F7F">
        <w:rPr>
          <w:rFonts w:ascii="Literata" w:hAnsi="Literata" w:cs="Times New Roman"/>
          <w:b/>
          <w:sz w:val="20"/>
          <w:szCs w:val="20"/>
        </w:rPr>
        <w:t xml:space="preserve"> </w:t>
      </w:r>
      <w:r w:rsidR="00E01F7F" w:rsidRPr="00E01F7F">
        <w:rPr>
          <w:rFonts w:ascii="Literata" w:hAnsi="Literata" w:cs="Times New Roman"/>
          <w:bCs/>
          <w:sz w:val="20"/>
          <w:szCs w:val="20"/>
        </w:rPr>
        <w:t xml:space="preserve">through member </w:t>
      </w:r>
      <w:proofErr w:type="gramStart"/>
      <w:r w:rsidR="00E01F7F" w:rsidRPr="00E01F7F">
        <w:rPr>
          <w:rFonts w:ascii="Literata" w:hAnsi="Literata" w:cs="Times New Roman"/>
          <w:bCs/>
          <w:sz w:val="20"/>
          <w:szCs w:val="20"/>
        </w:rPr>
        <w:t>discounts</w:t>
      </w:r>
      <w:proofErr w:type="gramEnd"/>
    </w:p>
    <w:p w14:paraId="6E9A881A" w14:textId="77777777" w:rsidR="00F67120" w:rsidRPr="007C5460" w:rsidRDefault="00F67120" w:rsidP="00251EF8">
      <w:pPr>
        <w:spacing w:after="0" w:line="240" w:lineRule="auto"/>
        <w:contextualSpacing/>
        <w:rPr>
          <w:rFonts w:ascii="Literata" w:hAnsi="Literata" w:cs="Times New Roman"/>
          <w:sz w:val="20"/>
          <w:szCs w:val="20"/>
        </w:rPr>
      </w:pPr>
    </w:p>
    <w:p w14:paraId="3D9DA0F7" w14:textId="4CC576BB" w:rsidR="00B8571B" w:rsidRDefault="00B8571B" w:rsidP="00251EF8">
      <w:pPr>
        <w:spacing w:after="0" w:line="240" w:lineRule="auto"/>
        <w:contextualSpacing/>
        <w:rPr>
          <w:rFonts w:ascii="Literata" w:hAnsi="Literata" w:cs="Times New Roman"/>
          <w:sz w:val="20"/>
          <w:szCs w:val="20"/>
        </w:rPr>
      </w:pPr>
      <w:r>
        <w:rPr>
          <w:rFonts w:ascii="Literata" w:hAnsi="Literata" w:cs="Times New Roman"/>
          <w:sz w:val="20"/>
          <w:szCs w:val="20"/>
        </w:rPr>
        <w:t xml:space="preserve">You should have received </w:t>
      </w:r>
      <w:r w:rsidR="00C70697">
        <w:rPr>
          <w:rFonts w:ascii="Literata" w:hAnsi="Literata" w:cs="Times New Roman"/>
          <w:sz w:val="20"/>
          <w:szCs w:val="20"/>
        </w:rPr>
        <w:t xml:space="preserve">an emailed member card from headquarters by now, but if you need it sent again, please contact </w:t>
      </w:r>
      <w:hyperlink r:id="rId11" w:history="1">
        <w:r w:rsidR="004E3BA6" w:rsidRPr="006C5EB5">
          <w:rPr>
            <w:rStyle w:val="Hyperlink"/>
            <w:rFonts w:ascii="Literata" w:hAnsi="Literata" w:cs="Times New Roman"/>
            <w:sz w:val="20"/>
            <w:szCs w:val="20"/>
          </w:rPr>
          <w:t>membership@navyleague.org</w:t>
        </w:r>
      </w:hyperlink>
      <w:r w:rsidR="004E3BA6">
        <w:rPr>
          <w:rFonts w:ascii="Literata" w:hAnsi="Literata" w:cs="Times New Roman"/>
          <w:sz w:val="20"/>
          <w:szCs w:val="20"/>
        </w:rPr>
        <w:t xml:space="preserve"> or call </w:t>
      </w:r>
      <w:r w:rsidR="001E61FD">
        <w:rPr>
          <w:rFonts w:ascii="Literata" w:hAnsi="Literata" w:cs="Times New Roman"/>
          <w:sz w:val="20"/>
          <w:szCs w:val="20"/>
        </w:rPr>
        <w:t>703-312-2880</w:t>
      </w:r>
      <w:r w:rsidR="00952E65">
        <w:rPr>
          <w:rFonts w:ascii="Literata" w:hAnsi="Literata" w:cs="Times New Roman"/>
          <w:sz w:val="20"/>
          <w:szCs w:val="20"/>
        </w:rPr>
        <w:t xml:space="preserve">. </w:t>
      </w:r>
      <w:r w:rsidR="004E3BA6">
        <w:rPr>
          <w:rFonts w:ascii="Literata" w:hAnsi="Literata" w:cs="Times New Roman"/>
          <w:sz w:val="20"/>
          <w:szCs w:val="20"/>
        </w:rPr>
        <w:t xml:space="preserve">If you have any questions regarding your </w:t>
      </w:r>
      <w:proofErr w:type="spellStart"/>
      <w:r w:rsidR="004E3BA6" w:rsidRPr="004E3BA6">
        <w:rPr>
          <w:rFonts w:ascii="Literata" w:hAnsi="Literata" w:cs="Times New Roman"/>
          <w:i/>
          <w:iCs/>
          <w:sz w:val="20"/>
          <w:szCs w:val="20"/>
        </w:rPr>
        <w:t>Seapower</w:t>
      </w:r>
      <w:proofErr w:type="spellEnd"/>
      <w:r w:rsidR="004E3BA6">
        <w:rPr>
          <w:rFonts w:ascii="Literata" w:hAnsi="Literata" w:cs="Times New Roman"/>
          <w:sz w:val="20"/>
          <w:szCs w:val="20"/>
        </w:rPr>
        <w:t xml:space="preserve"> subscription, they can also assist you. </w:t>
      </w:r>
    </w:p>
    <w:p w14:paraId="049728B4" w14:textId="77777777" w:rsidR="00B8571B" w:rsidRDefault="00B8571B" w:rsidP="00251EF8">
      <w:pPr>
        <w:spacing w:after="0" w:line="240" w:lineRule="auto"/>
        <w:contextualSpacing/>
        <w:rPr>
          <w:rFonts w:ascii="Literata" w:hAnsi="Literata" w:cs="Times New Roman"/>
          <w:sz w:val="20"/>
          <w:szCs w:val="20"/>
        </w:rPr>
      </w:pPr>
    </w:p>
    <w:p w14:paraId="0115F93B" w14:textId="26DEA243" w:rsidR="001F103B" w:rsidRDefault="001E61FD">
      <w:pPr>
        <w:pStyle w:val="NoSpacing"/>
        <w:rPr>
          <w:rFonts w:ascii="Literata" w:hAnsi="Literata" w:cs="Times New Roman"/>
          <w:sz w:val="20"/>
          <w:szCs w:val="20"/>
        </w:rPr>
      </w:pPr>
      <w:r>
        <w:rPr>
          <w:rFonts w:ascii="Literata" w:hAnsi="Literata" w:cs="Times New Roman"/>
          <w:sz w:val="20"/>
          <w:szCs w:val="20"/>
        </w:rPr>
        <w:t>Welcome aboard!</w:t>
      </w:r>
    </w:p>
    <w:p w14:paraId="4603ADD8" w14:textId="16311894" w:rsidR="001E61FD" w:rsidRDefault="001E61FD">
      <w:pPr>
        <w:pStyle w:val="NoSpacing"/>
        <w:rPr>
          <w:rFonts w:ascii="Literata" w:hAnsi="Literata" w:cs="Times New Roman"/>
          <w:sz w:val="20"/>
          <w:szCs w:val="20"/>
        </w:rPr>
      </w:pPr>
    </w:p>
    <w:p w14:paraId="7488A8D3" w14:textId="0BC92BE5" w:rsidR="001E61FD" w:rsidRPr="007C5460" w:rsidRDefault="001E61FD">
      <w:pPr>
        <w:pStyle w:val="NoSpacing"/>
        <w:rPr>
          <w:rFonts w:ascii="Literata" w:hAnsi="Literata" w:cs="Times New Roman"/>
          <w:sz w:val="20"/>
          <w:szCs w:val="20"/>
        </w:rPr>
      </w:pPr>
      <w:r w:rsidRPr="001E61FD">
        <w:rPr>
          <w:rFonts w:ascii="Literata" w:hAnsi="Literata" w:cs="Times New Roman"/>
          <w:sz w:val="20"/>
          <w:szCs w:val="20"/>
          <w:highlight w:val="yellow"/>
        </w:rPr>
        <w:t>Council Contact Name</w:t>
      </w:r>
    </w:p>
    <w:sectPr w:rsidR="001E61FD" w:rsidRPr="007C5460" w:rsidSect="001A11E1">
      <w:headerReference w:type="default" r:id="rId12"/>
      <w:footerReference w:type="default" r:id="rId13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D3ED2C" w14:textId="77777777" w:rsidR="00CB4230" w:rsidRDefault="00CB4230" w:rsidP="0058480F">
      <w:pPr>
        <w:spacing w:after="0" w:line="240" w:lineRule="auto"/>
      </w:pPr>
      <w:r>
        <w:separator/>
      </w:r>
    </w:p>
  </w:endnote>
  <w:endnote w:type="continuationSeparator" w:id="0">
    <w:p w14:paraId="5E6B3841" w14:textId="77777777" w:rsidR="00CB4230" w:rsidRDefault="00CB4230" w:rsidP="005848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lliar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terata">
    <w:altName w:val="Calibri"/>
    <w:panose1 w:val="00000000000000000000"/>
    <w:charset w:val="00"/>
    <w:family w:val="auto"/>
    <w:pitch w:val="variable"/>
    <w:sig w:usb0="E00002FF" w:usb1="5000207B" w:usb2="00000000" w:usb3="00000000" w:csb0="0000019F" w:csb1="00000000"/>
  </w:font>
  <w:font w:name="Lato">
    <w:altName w:val="Segoe UI"/>
    <w:panose1 w:val="020F0502020204030203"/>
    <w:charset w:val="00"/>
    <w:family w:val="swiss"/>
    <w:pitch w:val="variable"/>
    <w:sig w:usb0="A00002AF" w:usb1="50006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87C8D0" w14:textId="13C7E9B1" w:rsidR="00DF7698" w:rsidRPr="007C5460" w:rsidRDefault="007C5460" w:rsidP="007C5460">
    <w:pPr>
      <w:spacing w:line="240" w:lineRule="auto"/>
      <w:jc w:val="center"/>
      <w:rPr>
        <w:rFonts w:ascii="Lato" w:hAnsi="Lato"/>
        <w:sz w:val="20"/>
        <w:szCs w:val="20"/>
      </w:rPr>
    </w:pPr>
    <w:r>
      <w:rPr>
        <w:rFonts w:ascii="Lato" w:hAnsi="Lato"/>
        <w:sz w:val="20"/>
        <w:szCs w:val="20"/>
      </w:rPr>
      <w:t xml:space="preserve">2300 Wilson Blvd Suite 200   |   Arlington, VA 22201, US   |   </w:t>
    </w:r>
    <w:hyperlink r:id="rId1" w:history="1">
      <w:r w:rsidRPr="00043363">
        <w:rPr>
          <w:rStyle w:val="Hyperlink"/>
          <w:rFonts w:ascii="Lato" w:hAnsi="Lato"/>
          <w:sz w:val="20"/>
          <w:szCs w:val="20"/>
        </w:rPr>
        <w:t>www.navyleague.org</w:t>
      </w:r>
    </w:hyperlink>
    <w:r>
      <w:rPr>
        <w:rFonts w:ascii="Lato" w:hAnsi="Lato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3DB9B2" w14:textId="77777777" w:rsidR="00CB4230" w:rsidRDefault="00CB4230" w:rsidP="0058480F">
      <w:pPr>
        <w:spacing w:after="0" w:line="240" w:lineRule="auto"/>
      </w:pPr>
      <w:r>
        <w:separator/>
      </w:r>
    </w:p>
  </w:footnote>
  <w:footnote w:type="continuationSeparator" w:id="0">
    <w:p w14:paraId="5C1456E2" w14:textId="77777777" w:rsidR="00CB4230" w:rsidRDefault="00CB4230" w:rsidP="005848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7B5AEE" w14:textId="4D2F74FD" w:rsidR="00DF7698" w:rsidRDefault="007C5460" w:rsidP="007C5460">
    <w:pPr>
      <w:pStyle w:val="Header"/>
      <w:ind w:firstLine="720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D9AC30A" wp14:editId="321A5792">
          <wp:simplePos x="0" y="0"/>
          <wp:positionH relativeFrom="column">
            <wp:posOffset>-125095</wp:posOffset>
          </wp:positionH>
          <wp:positionV relativeFrom="paragraph">
            <wp:posOffset>0</wp:posOffset>
          </wp:positionV>
          <wp:extent cx="822960" cy="882015"/>
          <wp:effectExtent l="0" t="0" r="0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LUS_Primary Logo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2960" cy="882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04463F1F" wp14:editId="6AFA7BF5">
          <wp:simplePos x="0" y="0"/>
          <wp:positionH relativeFrom="column">
            <wp:posOffset>857250</wp:posOffset>
          </wp:positionH>
          <wp:positionV relativeFrom="paragraph">
            <wp:posOffset>200025</wp:posOffset>
          </wp:positionV>
          <wp:extent cx="4114800" cy="4572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LUS Letterhead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148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25458"/>
    <w:multiLevelType w:val="multilevel"/>
    <w:tmpl w:val="14BCBB2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0F3E21"/>
    <w:multiLevelType w:val="hybridMultilevel"/>
    <w:tmpl w:val="75A2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yNrOwMDc2tzSyNDVR0lEKTi0uzszPAykwrAUA/qBwuSwAAAA="/>
  </w:docVars>
  <w:rsids>
    <w:rsidRoot w:val="0058480F"/>
    <w:rsid w:val="00004DB9"/>
    <w:rsid w:val="00011036"/>
    <w:rsid w:val="0005471D"/>
    <w:rsid w:val="00095675"/>
    <w:rsid w:val="000A31E0"/>
    <w:rsid w:val="000A6786"/>
    <w:rsid w:val="000B503B"/>
    <w:rsid w:val="000C4BCE"/>
    <w:rsid w:val="001150DC"/>
    <w:rsid w:val="00131763"/>
    <w:rsid w:val="00135B45"/>
    <w:rsid w:val="001800A6"/>
    <w:rsid w:val="001A11E1"/>
    <w:rsid w:val="001E61FD"/>
    <w:rsid w:val="001F103B"/>
    <w:rsid w:val="00251EF8"/>
    <w:rsid w:val="00270E76"/>
    <w:rsid w:val="002942E7"/>
    <w:rsid w:val="002D5A87"/>
    <w:rsid w:val="003364D0"/>
    <w:rsid w:val="003A6417"/>
    <w:rsid w:val="003D632E"/>
    <w:rsid w:val="003E1E8F"/>
    <w:rsid w:val="00464786"/>
    <w:rsid w:val="00493DDB"/>
    <w:rsid w:val="004E3BA6"/>
    <w:rsid w:val="00501C7B"/>
    <w:rsid w:val="0058480F"/>
    <w:rsid w:val="00592EBA"/>
    <w:rsid w:val="005D526C"/>
    <w:rsid w:val="00647AD9"/>
    <w:rsid w:val="0066074E"/>
    <w:rsid w:val="00697F1F"/>
    <w:rsid w:val="006A7655"/>
    <w:rsid w:val="006F3F36"/>
    <w:rsid w:val="0074092C"/>
    <w:rsid w:val="007C5460"/>
    <w:rsid w:val="00800144"/>
    <w:rsid w:val="00832F14"/>
    <w:rsid w:val="0085449F"/>
    <w:rsid w:val="008B05C3"/>
    <w:rsid w:val="00952E65"/>
    <w:rsid w:val="009E6393"/>
    <w:rsid w:val="00A179BA"/>
    <w:rsid w:val="00AB7860"/>
    <w:rsid w:val="00AC46EA"/>
    <w:rsid w:val="00AC6032"/>
    <w:rsid w:val="00B331A9"/>
    <w:rsid w:val="00B4698A"/>
    <w:rsid w:val="00B8571B"/>
    <w:rsid w:val="00BB524A"/>
    <w:rsid w:val="00C70697"/>
    <w:rsid w:val="00C91A4D"/>
    <w:rsid w:val="00CB4230"/>
    <w:rsid w:val="00D069EA"/>
    <w:rsid w:val="00D2098D"/>
    <w:rsid w:val="00D624AF"/>
    <w:rsid w:val="00DF7698"/>
    <w:rsid w:val="00E01F7F"/>
    <w:rsid w:val="00E2095D"/>
    <w:rsid w:val="00E21269"/>
    <w:rsid w:val="00F67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6E73AED"/>
  <w15:chartTrackingRefBased/>
  <w15:docId w15:val="{94D230E2-7B55-4BF9-9C96-142012DE9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48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80F"/>
  </w:style>
  <w:style w:type="paragraph" w:styleId="Footer">
    <w:name w:val="footer"/>
    <w:basedOn w:val="Normal"/>
    <w:link w:val="FooterChar"/>
    <w:uiPriority w:val="99"/>
    <w:unhideWhenUsed/>
    <w:rsid w:val="005848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80F"/>
  </w:style>
  <w:style w:type="paragraph" w:customStyle="1" w:styleId="CM1">
    <w:name w:val="CM1"/>
    <w:basedOn w:val="Normal"/>
    <w:next w:val="Normal"/>
    <w:rsid w:val="0058480F"/>
    <w:pPr>
      <w:widowControl w:val="0"/>
      <w:autoSpaceDE w:val="0"/>
      <w:autoSpaceDN w:val="0"/>
      <w:adjustRightInd w:val="0"/>
      <w:spacing w:after="0" w:line="240" w:lineRule="auto"/>
    </w:pPr>
    <w:rPr>
      <w:rFonts w:ascii="Galliard" w:eastAsia="Times New Roman" w:hAnsi="Galliard" w:cs="Times New Roman"/>
      <w:sz w:val="24"/>
      <w:szCs w:val="24"/>
    </w:rPr>
  </w:style>
  <w:style w:type="character" w:styleId="Hyperlink">
    <w:name w:val="Hyperlink"/>
    <w:unhideWhenUsed/>
    <w:rsid w:val="0058480F"/>
    <w:rPr>
      <w:color w:val="0000FF"/>
      <w:u w:val="single"/>
    </w:rPr>
  </w:style>
  <w:style w:type="paragraph" w:customStyle="1" w:styleId="cm3">
    <w:name w:val="cm3"/>
    <w:basedOn w:val="Normal"/>
    <w:rsid w:val="0058480F"/>
    <w:pPr>
      <w:autoSpaceDE w:val="0"/>
      <w:autoSpaceDN w:val="0"/>
      <w:spacing w:after="240" w:line="240" w:lineRule="auto"/>
    </w:pPr>
    <w:rPr>
      <w:rFonts w:ascii="Arial" w:eastAsia="Times New Roman" w:hAnsi="Arial" w:cs="Arial"/>
      <w:sz w:val="24"/>
      <w:szCs w:val="24"/>
    </w:rPr>
  </w:style>
  <w:style w:type="paragraph" w:styleId="NoSpacing">
    <w:name w:val="No Spacing"/>
    <w:uiPriority w:val="1"/>
    <w:qFormat/>
    <w:rsid w:val="0058480F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364D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647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523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embership@navyleague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avyleague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768E76D72BF24BA2F6E5FC6BEDAA08" ma:contentTypeVersion="11" ma:contentTypeDescription="Create a new document." ma:contentTypeScope="" ma:versionID="d5a8a368cc735432e383712ae7d5253b">
  <xsd:schema xmlns:xsd="http://www.w3.org/2001/XMLSchema" xmlns:xs="http://www.w3.org/2001/XMLSchema" xmlns:p="http://schemas.microsoft.com/office/2006/metadata/properties" xmlns:ns2="926d2195-e497-4bb1-b3a7-830ef64b534a" xmlns:ns3="d1d2caae-ccf4-4b20-95ee-8468c2416978" targetNamespace="http://schemas.microsoft.com/office/2006/metadata/properties" ma:root="true" ma:fieldsID="52e3b64ba777b4e4e0fe9540f674a7a7" ns2:_="" ns3:_="">
    <xsd:import namespace="926d2195-e497-4bb1-b3a7-830ef64b534a"/>
    <xsd:import namespace="d1d2caae-ccf4-4b20-95ee-8468c24169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d2195-e497-4bb1-b3a7-830ef64b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d2caae-ccf4-4b20-95ee-8468c24169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E5DCDEC-59D7-4B94-92B2-8B9158A93E8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2506A7-DB54-4372-82B2-154B8089A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6d2195-e497-4bb1-b3a7-830ef64b534a"/>
    <ds:schemaRef ds:uri="d1d2caae-ccf4-4b20-95ee-8468c24169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F84A7D-D356-4126-89FB-81611C22C5E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877CED-7900-4DF6-92E1-DDCA1308281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1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ulkwill, Katherine</dc:creator>
  <cp:keywords/>
  <dc:description/>
  <cp:lastModifiedBy>Karen Maddox</cp:lastModifiedBy>
  <cp:revision>14</cp:revision>
  <cp:lastPrinted>2019-03-06T21:23:00Z</cp:lastPrinted>
  <dcterms:created xsi:type="dcterms:W3CDTF">2021-04-07T13:40:00Z</dcterms:created>
  <dcterms:modified xsi:type="dcterms:W3CDTF">2021-04-14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768E76D72BF24BA2F6E5FC6BEDAA08</vt:lpwstr>
  </property>
</Properties>
</file>